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5745D" w:rsidRDefault="0085745D"/>
    <w:p w:rsidR="00A83ACB" w:rsidRDefault="00A83ACB">
      <w:r>
        <w:t xml:space="preserve">Search on search in </w:t>
      </w:r>
      <w:proofErr w:type="gramStart"/>
      <w:r>
        <w:t>box  Secpol.msc</w:t>
      </w:r>
      <w:proofErr w:type="gramEnd"/>
      <w:r>
        <w:t xml:space="preserve"> or open command promote and type secpol.msc </w:t>
      </w:r>
    </w:p>
    <w:p w:rsidR="00A83ACB" w:rsidRDefault="00A83ACB">
      <w:r>
        <w:rPr>
          <w:noProof/>
        </w:rPr>
        <w:drawing>
          <wp:inline distT="0" distB="0" distL="0" distR="0">
            <wp:extent cx="5943600" cy="6998589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985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3ACB" w:rsidRDefault="00A83ACB"/>
    <w:p w:rsidR="00CB1544" w:rsidRDefault="00CB1544">
      <w:pPr>
        <w:rPr>
          <w:noProof/>
        </w:rPr>
      </w:pPr>
      <w:r>
        <w:rPr>
          <w:noProof/>
        </w:rPr>
        <w:lastRenderedPageBreak/>
        <w:t>2)Click on IP Security</w:t>
      </w:r>
    </w:p>
    <w:p w:rsidR="00A83ACB" w:rsidRDefault="00A83ACB">
      <w:r>
        <w:rPr>
          <w:noProof/>
        </w:rPr>
        <w:drawing>
          <wp:inline distT="0" distB="0" distL="0" distR="0">
            <wp:extent cx="5943600" cy="4610100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1544" w:rsidRDefault="00CB1544">
      <w:proofErr w:type="gramStart"/>
      <w:r>
        <w:t>3)Right</w:t>
      </w:r>
      <w:proofErr w:type="gramEnd"/>
      <w:r>
        <w:t xml:space="preserve"> Click and Create IP Security Policy</w:t>
      </w:r>
    </w:p>
    <w:p w:rsidR="00CB1544" w:rsidRDefault="00CB1544">
      <w:r>
        <w:rPr>
          <w:noProof/>
        </w:rPr>
        <w:lastRenderedPageBreak/>
        <w:drawing>
          <wp:inline distT="0" distB="0" distL="0" distR="0">
            <wp:extent cx="5943600" cy="4582581"/>
            <wp:effectExtent l="1905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825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1544" w:rsidRDefault="00CB1544"/>
    <w:p w:rsidR="00CB1544" w:rsidRDefault="00CB1544">
      <w:r>
        <w:t xml:space="preserve">4) Then click </w:t>
      </w:r>
      <w:proofErr w:type="gramStart"/>
      <w:r>
        <w:t>Next</w:t>
      </w:r>
      <w:proofErr w:type="gramEnd"/>
    </w:p>
    <w:p w:rsidR="00CB1544" w:rsidRDefault="00CB1544">
      <w:r>
        <w:rPr>
          <w:noProof/>
        </w:rPr>
        <w:lastRenderedPageBreak/>
        <w:drawing>
          <wp:inline distT="0" distB="0" distL="0" distR="0">
            <wp:extent cx="5943600" cy="4697935"/>
            <wp:effectExtent l="1905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79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1544" w:rsidRDefault="00CB1544"/>
    <w:p w:rsidR="00CB1544" w:rsidRDefault="00CB1544">
      <w:proofErr w:type="gramStart"/>
      <w:r>
        <w:t>5)After</w:t>
      </w:r>
      <w:proofErr w:type="gramEnd"/>
      <w:r>
        <w:t xml:space="preserve"> that click next and write policy name.</w:t>
      </w:r>
    </w:p>
    <w:p w:rsidR="00CB1544" w:rsidRDefault="00CB1544">
      <w:r>
        <w:rPr>
          <w:noProof/>
        </w:rPr>
        <w:lastRenderedPageBreak/>
        <w:drawing>
          <wp:inline distT="0" distB="0" distL="0" distR="0">
            <wp:extent cx="5943600" cy="4579854"/>
            <wp:effectExtent l="1905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798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1544" w:rsidRDefault="00CB1544"/>
    <w:p w:rsidR="00CB1544" w:rsidRDefault="00CB1544">
      <w:proofErr w:type="gramStart"/>
      <w:r>
        <w:t>6)Then</w:t>
      </w:r>
      <w:proofErr w:type="gramEnd"/>
      <w:r>
        <w:t xml:space="preserve"> click next.</w:t>
      </w:r>
    </w:p>
    <w:p w:rsidR="00CB1544" w:rsidRDefault="00CB1544">
      <w:r>
        <w:rPr>
          <w:noProof/>
        </w:rPr>
        <w:lastRenderedPageBreak/>
        <w:drawing>
          <wp:inline distT="0" distB="0" distL="0" distR="0">
            <wp:extent cx="4829175" cy="3990975"/>
            <wp:effectExtent l="1905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399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1544" w:rsidRDefault="00CB1544">
      <w:r>
        <w:t xml:space="preserve">7) </w:t>
      </w:r>
      <w:proofErr w:type="gramStart"/>
      <w:r>
        <w:t>then</w:t>
      </w:r>
      <w:proofErr w:type="gramEnd"/>
      <w:r>
        <w:t xml:space="preserve"> next and Finish.</w:t>
      </w:r>
    </w:p>
    <w:p w:rsidR="00CB1544" w:rsidRDefault="00CB1544">
      <w:r>
        <w:rPr>
          <w:noProof/>
        </w:rPr>
        <w:lastRenderedPageBreak/>
        <w:drawing>
          <wp:inline distT="0" distB="0" distL="0" distR="0">
            <wp:extent cx="5943600" cy="4441291"/>
            <wp:effectExtent l="1905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12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1544" w:rsidRDefault="00CB1544"/>
    <w:p w:rsidR="00CB1544" w:rsidRDefault="00CB1544">
      <w:proofErr w:type="gramStart"/>
      <w:r>
        <w:t>8)after</w:t>
      </w:r>
      <w:proofErr w:type="gramEnd"/>
      <w:r>
        <w:t xml:space="preserve"> finish showing new window.</w:t>
      </w:r>
    </w:p>
    <w:p w:rsidR="00CB1544" w:rsidRDefault="00CB1544"/>
    <w:p w:rsidR="00CB1544" w:rsidRDefault="00CB1544">
      <w:r>
        <w:rPr>
          <w:noProof/>
        </w:rPr>
        <w:lastRenderedPageBreak/>
        <w:drawing>
          <wp:inline distT="0" distB="0" distL="0" distR="0">
            <wp:extent cx="5943600" cy="4570877"/>
            <wp:effectExtent l="1905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708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1544" w:rsidRDefault="00CB1544"/>
    <w:p w:rsidR="00CB1544" w:rsidRDefault="00CB1544">
      <w:proofErr w:type="gramStart"/>
      <w:r>
        <w:t>9)Then</w:t>
      </w:r>
      <w:proofErr w:type="gramEnd"/>
      <w:r>
        <w:t xml:space="preserve"> Click on add button.</w:t>
      </w:r>
    </w:p>
    <w:p w:rsidR="00CB1544" w:rsidRDefault="00CB1544">
      <w:r>
        <w:rPr>
          <w:noProof/>
        </w:rPr>
        <w:lastRenderedPageBreak/>
        <w:drawing>
          <wp:inline distT="0" distB="0" distL="0" distR="0">
            <wp:extent cx="5943600" cy="4578178"/>
            <wp:effectExtent l="1905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781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1544" w:rsidRDefault="00CB1544"/>
    <w:p w:rsidR="00CB1544" w:rsidRDefault="00CB1544">
      <w:r>
        <w:t>10</w:t>
      </w:r>
      <w:proofErr w:type="gramStart"/>
      <w:r>
        <w:t>)</w:t>
      </w:r>
      <w:r w:rsidR="007A4B50">
        <w:t>Again</w:t>
      </w:r>
      <w:proofErr w:type="gramEnd"/>
      <w:r w:rsidR="007A4B50">
        <w:t xml:space="preserve"> click on Add button.</w:t>
      </w:r>
    </w:p>
    <w:p w:rsidR="007A4B50" w:rsidRDefault="007A4B50">
      <w:r>
        <w:rPr>
          <w:noProof/>
        </w:rPr>
        <w:lastRenderedPageBreak/>
        <w:drawing>
          <wp:inline distT="0" distB="0" distL="0" distR="0">
            <wp:extent cx="5943600" cy="4578178"/>
            <wp:effectExtent l="1905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781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4B50" w:rsidRDefault="007A4B50"/>
    <w:p w:rsidR="007A4B50" w:rsidRDefault="007A4B50">
      <w:r>
        <w:t>11</w:t>
      </w:r>
      <w:proofErr w:type="gramStart"/>
      <w:r>
        <w:t>)Then</w:t>
      </w:r>
      <w:proofErr w:type="gramEnd"/>
      <w:r>
        <w:t xml:space="preserve"> again click add and write the IP Filter List Name and OK.</w:t>
      </w:r>
    </w:p>
    <w:p w:rsidR="007A4B50" w:rsidRDefault="007A4B50">
      <w:r>
        <w:rPr>
          <w:noProof/>
        </w:rPr>
        <w:lastRenderedPageBreak/>
        <w:drawing>
          <wp:inline distT="0" distB="0" distL="0" distR="0">
            <wp:extent cx="5943600" cy="4582135"/>
            <wp:effectExtent l="1905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821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4B50" w:rsidRDefault="007A4B50">
      <w:r>
        <w:t>12)</w:t>
      </w:r>
      <w:r w:rsidR="00020273">
        <w:t xml:space="preserve"> </w:t>
      </w:r>
      <w:proofErr w:type="gramStart"/>
      <w:r w:rsidR="00020273">
        <w:t>A</w:t>
      </w:r>
      <w:r w:rsidR="00BB7D00">
        <w:t>fter  that</w:t>
      </w:r>
      <w:proofErr w:type="gramEnd"/>
      <w:r w:rsidR="00BB7D00">
        <w:t xml:space="preserve"> </w:t>
      </w:r>
      <w:r w:rsidR="00020273">
        <w:t>Select address.</w:t>
      </w:r>
    </w:p>
    <w:p w:rsidR="007A4B50" w:rsidRDefault="00BB7D00">
      <w:r>
        <w:rPr>
          <w:noProof/>
        </w:rPr>
        <w:lastRenderedPageBreak/>
        <w:drawing>
          <wp:inline distT="0" distB="0" distL="0" distR="0">
            <wp:extent cx="5943600" cy="4537044"/>
            <wp:effectExtent l="1905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3704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0273" w:rsidRDefault="00020273"/>
    <w:p w:rsidR="00020273" w:rsidRDefault="00020273">
      <w:r>
        <w:t>13) Click on Protocol select TCP protocol</w:t>
      </w:r>
    </w:p>
    <w:p w:rsidR="00020273" w:rsidRDefault="00020273">
      <w:r>
        <w:t>Then From this Port put 8000 which is added website port.</w:t>
      </w:r>
    </w:p>
    <w:p w:rsidR="00020273" w:rsidRDefault="00020273">
      <w:r>
        <w:t>And then OK.</w:t>
      </w:r>
    </w:p>
    <w:p w:rsidR="00020273" w:rsidRDefault="00020273">
      <w:r>
        <w:rPr>
          <w:noProof/>
        </w:rPr>
        <w:lastRenderedPageBreak/>
        <w:drawing>
          <wp:inline distT="0" distB="0" distL="0" distR="0">
            <wp:extent cx="5943600" cy="4639796"/>
            <wp:effectExtent l="1905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397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0273" w:rsidRDefault="00020273"/>
    <w:p w:rsidR="00020273" w:rsidRDefault="00020273">
      <w:r>
        <w:t>14) Then click OK.</w:t>
      </w:r>
    </w:p>
    <w:p w:rsidR="00020273" w:rsidRDefault="00020273">
      <w:r>
        <w:rPr>
          <w:noProof/>
        </w:rPr>
        <w:lastRenderedPageBreak/>
        <w:drawing>
          <wp:inline distT="0" distB="0" distL="0" distR="0">
            <wp:extent cx="5943600" cy="4571436"/>
            <wp:effectExtent l="1905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714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0273" w:rsidRDefault="00020273"/>
    <w:p w:rsidR="00020273" w:rsidRDefault="00020273">
      <w:r>
        <w:t xml:space="preserve">15) Then Select our </w:t>
      </w:r>
      <w:proofErr w:type="spellStart"/>
      <w:r>
        <w:t>HTTP</w:t>
      </w:r>
      <w:r w:rsidR="007B7778">
        <w:t>_taffic</w:t>
      </w:r>
      <w:proofErr w:type="spellEnd"/>
      <w:r w:rsidR="007B7778">
        <w:t xml:space="preserve"> rule, </w:t>
      </w:r>
      <w:proofErr w:type="gramStart"/>
      <w:r w:rsidR="007B7778">
        <w:t>then</w:t>
      </w:r>
      <w:proofErr w:type="gramEnd"/>
      <w:r w:rsidR="007B7778">
        <w:t xml:space="preserve"> select Filter Action.</w:t>
      </w:r>
    </w:p>
    <w:p w:rsidR="007B7778" w:rsidRDefault="007B7778">
      <w:r>
        <w:rPr>
          <w:noProof/>
        </w:rPr>
        <w:lastRenderedPageBreak/>
        <w:drawing>
          <wp:inline distT="0" distB="0" distL="0" distR="0">
            <wp:extent cx="5943600" cy="4587147"/>
            <wp:effectExtent l="1905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871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7778" w:rsidRDefault="007B7778">
      <w:r>
        <w:t xml:space="preserve">16)  After </w:t>
      </w:r>
      <w:r w:rsidR="00CE3CF1">
        <w:t>selecting Filter</w:t>
      </w:r>
      <w:r>
        <w:t xml:space="preserve"> Action Click on Add button.</w:t>
      </w:r>
    </w:p>
    <w:p w:rsidR="007B7778" w:rsidRDefault="007B7778"/>
    <w:p w:rsidR="007B7778" w:rsidRDefault="007B7778"/>
    <w:p w:rsidR="007B7778" w:rsidRDefault="007B7778">
      <w:r>
        <w:rPr>
          <w:noProof/>
        </w:rPr>
        <w:lastRenderedPageBreak/>
        <w:drawing>
          <wp:inline distT="0" distB="0" distL="0" distR="0">
            <wp:extent cx="5943600" cy="4559674"/>
            <wp:effectExtent l="1905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5967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7778" w:rsidRDefault="007B7778"/>
    <w:p w:rsidR="00CE3CF1" w:rsidRPr="00CE3CF1" w:rsidRDefault="007B7778" w:rsidP="00CE3CF1">
      <w:r>
        <w:t>17)</w:t>
      </w:r>
      <w:r w:rsidR="00CE3CF1" w:rsidRPr="00CE3CF1">
        <w:rPr>
          <w:noProof/>
        </w:rPr>
        <w:t xml:space="preserve"> </w:t>
      </w:r>
      <w:r w:rsidR="00CE3CF1">
        <w:rPr>
          <w:noProof/>
        </w:rPr>
        <w:t>Select  Integrity and encryption and click OK.</w:t>
      </w:r>
    </w:p>
    <w:p w:rsidR="007B7778" w:rsidRDefault="007B7778"/>
    <w:p w:rsidR="00CB1544" w:rsidRDefault="00CB1544"/>
    <w:p w:rsidR="00EE089D" w:rsidRDefault="00EE089D"/>
    <w:p w:rsidR="00CE3CF1" w:rsidRDefault="00CE3CF1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943600" cy="4533121"/>
            <wp:effectExtent l="19050" t="0" r="0" b="0"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331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E3CF1" w:rsidRPr="00CE3CF1" w:rsidRDefault="00CE3CF1" w:rsidP="00CE3CF1"/>
    <w:p w:rsidR="00CE3CF1" w:rsidRDefault="00CE3CF1" w:rsidP="00CE3CF1"/>
    <w:p w:rsidR="00CE3CF1" w:rsidRPr="00CE3CF1" w:rsidRDefault="00CE3CF1" w:rsidP="00CE3CF1">
      <w:r>
        <w:rPr>
          <w:noProof/>
        </w:rPr>
        <w:t xml:space="preserve">18) </w:t>
      </w:r>
    </w:p>
    <w:p w:rsidR="00EE089D" w:rsidRDefault="00CE3CF1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943600" cy="4540352"/>
            <wp:effectExtent l="19050" t="0" r="0" b="0"/>
            <wp:docPr id="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4035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2C79" w:rsidRDefault="00C92C79"/>
    <w:p w:rsidR="00C92C79" w:rsidRDefault="00C92C79">
      <w:r>
        <w:t>19)</w:t>
      </w:r>
      <w:r w:rsidR="00CE3CF1">
        <w:t xml:space="preserve"> Then click ok</w:t>
      </w:r>
    </w:p>
    <w:p w:rsidR="00CE3CF1" w:rsidRDefault="00CE3CF1">
      <w:r>
        <w:rPr>
          <w:noProof/>
        </w:rPr>
        <w:lastRenderedPageBreak/>
        <w:drawing>
          <wp:inline distT="0" distB="0" distL="0" distR="0">
            <wp:extent cx="5943600" cy="4597463"/>
            <wp:effectExtent l="1905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74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836" w:rsidRDefault="00766836"/>
    <w:p w:rsidR="00766836" w:rsidRDefault="00766836">
      <w:r>
        <w:t xml:space="preserve">20) Then select </w:t>
      </w:r>
      <w:proofErr w:type="spellStart"/>
      <w:r>
        <w:t>HTTP_Traffic</w:t>
      </w:r>
      <w:proofErr w:type="spellEnd"/>
      <w:r>
        <w:t xml:space="preserve"> Rule then Authentication Methods</w:t>
      </w:r>
    </w:p>
    <w:p w:rsidR="00766836" w:rsidRDefault="00766836">
      <w:r>
        <w:rPr>
          <w:noProof/>
        </w:rPr>
        <w:lastRenderedPageBreak/>
        <w:drawing>
          <wp:inline distT="0" distB="0" distL="0" distR="0">
            <wp:extent cx="5943600" cy="4587785"/>
            <wp:effectExtent l="1905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877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836" w:rsidRDefault="00766836">
      <w:r>
        <w:t>21) After Clicking Authentication methods click Add button.</w:t>
      </w:r>
    </w:p>
    <w:p w:rsidR="00766836" w:rsidRDefault="00766836">
      <w:r>
        <w:rPr>
          <w:noProof/>
        </w:rPr>
        <w:lastRenderedPageBreak/>
        <w:drawing>
          <wp:inline distT="0" distB="0" distL="0" distR="0">
            <wp:extent cx="5943600" cy="4618733"/>
            <wp:effectExtent l="1905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1873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836" w:rsidRDefault="00766836"/>
    <w:p w:rsidR="00766836" w:rsidRDefault="00766836">
      <w:r>
        <w:t>22) Then Select Use this string</w:t>
      </w:r>
    </w:p>
    <w:p w:rsidR="00766836" w:rsidRDefault="00766836">
      <w:r>
        <w:tab/>
        <w:t>And put manual password</w:t>
      </w:r>
    </w:p>
    <w:p w:rsidR="00766836" w:rsidRDefault="00766836">
      <w:r>
        <w:tab/>
      </w:r>
      <w:r>
        <w:tab/>
        <w:t>Example</w:t>
      </w:r>
      <w:proofErr w:type="gramStart"/>
      <w:r>
        <w:t>:-</w:t>
      </w:r>
      <w:proofErr w:type="gramEnd"/>
      <w:r>
        <w:t xml:space="preserve"> Admin@123</w:t>
      </w:r>
    </w:p>
    <w:p w:rsidR="0097153A" w:rsidRDefault="0097153A"/>
    <w:p w:rsidR="0097153A" w:rsidRDefault="0097153A" w:rsidP="0097153A">
      <w:r>
        <w:t>Then Select key and click OK.</w:t>
      </w:r>
    </w:p>
    <w:p w:rsidR="0097153A" w:rsidRDefault="0097153A"/>
    <w:p w:rsidR="00766836" w:rsidRDefault="00766836">
      <w:r>
        <w:rPr>
          <w:noProof/>
        </w:rPr>
        <w:lastRenderedPageBreak/>
        <w:drawing>
          <wp:inline distT="0" distB="0" distL="0" distR="0">
            <wp:extent cx="5943600" cy="4593449"/>
            <wp:effectExtent l="1905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34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6952" w:rsidRDefault="0097153A">
      <w:r>
        <w:t>Note</w:t>
      </w:r>
      <w:proofErr w:type="gramStart"/>
      <w:r>
        <w:t>:-</w:t>
      </w:r>
      <w:proofErr w:type="gramEnd"/>
      <w:r>
        <w:t xml:space="preserve"> Server Side Configuration done</w:t>
      </w:r>
    </w:p>
    <w:p w:rsidR="0097153A" w:rsidRDefault="0097153A"/>
    <w:p w:rsidR="0097153A" w:rsidRDefault="0097153A"/>
    <w:p w:rsidR="0097153A" w:rsidRDefault="0097153A">
      <w:r>
        <w:t>***********************Client side Configuration********************************</w:t>
      </w:r>
    </w:p>
    <w:p w:rsidR="0097153A" w:rsidRDefault="0097153A"/>
    <w:p w:rsidR="0097153A" w:rsidRDefault="0097153A" w:rsidP="0097153A">
      <w:pPr>
        <w:pStyle w:val="ListParagraph"/>
        <w:numPr>
          <w:ilvl w:val="0"/>
          <w:numId w:val="1"/>
        </w:numPr>
      </w:pPr>
      <w:r>
        <w:t>Search on secpol.msc.</w:t>
      </w:r>
    </w:p>
    <w:p w:rsidR="0097153A" w:rsidRDefault="0097153A">
      <w:r>
        <w:rPr>
          <w:noProof/>
        </w:rPr>
        <w:lastRenderedPageBreak/>
        <w:drawing>
          <wp:inline distT="0" distB="0" distL="0" distR="0">
            <wp:extent cx="5943600" cy="5067701"/>
            <wp:effectExtent l="1905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677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153A" w:rsidRDefault="0097153A"/>
    <w:p w:rsidR="0097153A" w:rsidRDefault="0097153A">
      <w:r>
        <w:t>2)</w:t>
      </w:r>
    </w:p>
    <w:p w:rsidR="0097153A" w:rsidRDefault="0097153A">
      <w:r>
        <w:rPr>
          <w:noProof/>
        </w:rPr>
        <w:lastRenderedPageBreak/>
        <w:drawing>
          <wp:inline distT="0" distB="0" distL="0" distR="0">
            <wp:extent cx="5943600" cy="4306078"/>
            <wp:effectExtent l="19050" t="0" r="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60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153A" w:rsidRDefault="0097153A">
      <w:r>
        <w:t>3)</w:t>
      </w:r>
    </w:p>
    <w:p w:rsidR="0097153A" w:rsidRDefault="0097153A"/>
    <w:p w:rsidR="0097153A" w:rsidRDefault="0097153A"/>
    <w:p w:rsidR="0097153A" w:rsidRDefault="0097153A"/>
    <w:p w:rsidR="0097153A" w:rsidRDefault="0097153A"/>
    <w:p w:rsidR="0097153A" w:rsidRDefault="0097153A"/>
    <w:p w:rsidR="0097153A" w:rsidRDefault="0097153A">
      <w:r>
        <w:rPr>
          <w:noProof/>
        </w:rPr>
        <w:lastRenderedPageBreak/>
        <w:drawing>
          <wp:inline distT="0" distB="0" distL="0" distR="0">
            <wp:extent cx="4152900" cy="4600575"/>
            <wp:effectExtent l="1905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600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153A" w:rsidRDefault="0097153A">
      <w:r>
        <w:rPr>
          <w:noProof/>
        </w:rPr>
        <w:lastRenderedPageBreak/>
        <w:drawing>
          <wp:inline distT="0" distB="0" distL="0" distR="0">
            <wp:extent cx="3790950" cy="4333875"/>
            <wp:effectExtent l="19050" t="0" r="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433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7153A" w:rsidSect="0085745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C23CC" w:rsidRDefault="00EC23CC" w:rsidP="00A83ACB">
      <w:pPr>
        <w:spacing w:after="0" w:line="240" w:lineRule="auto"/>
      </w:pPr>
      <w:r>
        <w:separator/>
      </w:r>
    </w:p>
  </w:endnote>
  <w:endnote w:type="continuationSeparator" w:id="0">
    <w:p w:rsidR="00EC23CC" w:rsidRDefault="00EC23CC" w:rsidP="00A83A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C23CC" w:rsidRDefault="00EC23CC" w:rsidP="00A83ACB">
      <w:pPr>
        <w:spacing w:after="0" w:line="240" w:lineRule="auto"/>
      </w:pPr>
      <w:r>
        <w:separator/>
      </w:r>
    </w:p>
  </w:footnote>
  <w:footnote w:type="continuationSeparator" w:id="0">
    <w:p w:rsidR="00EC23CC" w:rsidRDefault="00EC23CC" w:rsidP="00A83A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EB691D"/>
    <w:multiLevelType w:val="hybridMultilevel"/>
    <w:tmpl w:val="7FD478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jIztzAwNDIxNjE2MzdV0lEKTi0uzszPAykwrAUAr8ICdiwAAAA="/>
  </w:docVars>
  <w:rsids>
    <w:rsidRoot w:val="00EE089D"/>
    <w:rsid w:val="00020273"/>
    <w:rsid w:val="005838F7"/>
    <w:rsid w:val="00766836"/>
    <w:rsid w:val="007A4B50"/>
    <w:rsid w:val="007B7778"/>
    <w:rsid w:val="0085745D"/>
    <w:rsid w:val="00916952"/>
    <w:rsid w:val="0097153A"/>
    <w:rsid w:val="00A83ACB"/>
    <w:rsid w:val="00BB7D00"/>
    <w:rsid w:val="00C92C79"/>
    <w:rsid w:val="00CB1544"/>
    <w:rsid w:val="00CE3CF1"/>
    <w:rsid w:val="00EC23CC"/>
    <w:rsid w:val="00EE089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74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08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089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A83A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83ACB"/>
  </w:style>
  <w:style w:type="paragraph" w:styleId="Footer">
    <w:name w:val="footer"/>
    <w:basedOn w:val="Normal"/>
    <w:link w:val="FooterChar"/>
    <w:uiPriority w:val="99"/>
    <w:semiHidden/>
    <w:unhideWhenUsed/>
    <w:rsid w:val="00A83A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83ACB"/>
  </w:style>
  <w:style w:type="paragraph" w:styleId="ListParagraph">
    <w:name w:val="List Paragraph"/>
    <w:basedOn w:val="Normal"/>
    <w:uiPriority w:val="34"/>
    <w:qFormat/>
    <w:rsid w:val="0097153A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pcsa</dc:creator>
  <cp:lastModifiedBy>dhpcsa</cp:lastModifiedBy>
  <cp:revision>3</cp:revision>
  <dcterms:created xsi:type="dcterms:W3CDTF">2023-07-01T15:33:00Z</dcterms:created>
  <dcterms:modified xsi:type="dcterms:W3CDTF">2023-07-01T15:33:00Z</dcterms:modified>
</cp:coreProperties>
</file>